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27FF71" w14:textId="60ABC646" w:rsidR="00FC7B24" w:rsidRPr="00817FC5" w:rsidRDefault="00FC7B24" w:rsidP="00C41A8D">
      <w:pPr>
        <w:pStyle w:val="ListBullet"/>
        <w:numPr>
          <w:ilvl w:val="0"/>
          <w:numId w:val="0"/>
        </w:numPr>
        <w:jc w:val="both"/>
      </w:pPr>
    </w:p>
    <w:sectPr w:rsidR="00FC7B24" w:rsidRPr="00817FC5" w:rsidSect="00E80086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type w:val="continuous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8028B8" w14:textId="77777777" w:rsidR="007E0107" w:rsidRDefault="007E0107" w:rsidP="003076E8">
      <w:pPr>
        <w:spacing w:after="0" w:line="240" w:lineRule="auto"/>
      </w:pPr>
      <w:r>
        <w:separator/>
      </w:r>
    </w:p>
  </w:endnote>
  <w:endnote w:type="continuationSeparator" w:id="0">
    <w:p w14:paraId="370F7F6E" w14:textId="77777777" w:rsidR="007E0107" w:rsidRDefault="007E0107" w:rsidP="003076E8">
      <w:pPr>
        <w:spacing w:after="0" w:line="240" w:lineRule="auto"/>
      </w:pPr>
      <w:r>
        <w:continuationSeparator/>
      </w:r>
    </w:p>
  </w:endnote>
  <w:endnote w:type="continuationNotice" w:id="1">
    <w:p w14:paraId="3A037D4E" w14:textId="77777777" w:rsidR="007E0107" w:rsidRDefault="007E010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5FE92F" w14:textId="77777777" w:rsidR="00FD204F" w:rsidRDefault="00FD204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5A3F70" w14:textId="405BB7A9" w:rsidR="003076E8" w:rsidRDefault="003076E8" w:rsidP="00C02B68">
    <w:pPr>
      <w:pStyle w:val="Footer"/>
      <w:jc w:val="right"/>
    </w:pPr>
    <w:r>
      <w:rPr>
        <w:noProof/>
      </w:rPr>
      <w:drawing>
        <wp:anchor distT="0" distB="0" distL="0" distR="0" simplePos="0" relativeHeight="251658240" behindDoc="1" locked="0" layoutInCell="1" hidden="0" allowOverlap="1" wp14:anchorId="43E18D5C" wp14:editId="725878FB">
          <wp:simplePos x="0" y="0"/>
          <wp:positionH relativeFrom="page">
            <wp:posOffset>5715</wp:posOffset>
          </wp:positionH>
          <wp:positionV relativeFrom="paragraph">
            <wp:posOffset>-1272540</wp:posOffset>
          </wp:positionV>
          <wp:extent cx="7546975" cy="1883410"/>
          <wp:effectExtent l="0" t="0" r="0" b="2540"/>
          <wp:wrapNone/>
          <wp:docPr id="12" name="image4.png" descr="Test2_bottom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4.png" descr="Test2_bottom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546975" cy="188341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 w:rsidR="00C02B68">
      <w:fldChar w:fldCharType="begin"/>
    </w:r>
    <w:r w:rsidR="00C02B68">
      <w:instrText xml:space="preserve"> PAGE   \* MERGEFORMAT </w:instrText>
    </w:r>
    <w:r w:rsidR="00C02B68">
      <w:fldChar w:fldCharType="separate"/>
    </w:r>
    <w:r w:rsidR="00C02B68">
      <w:rPr>
        <w:noProof/>
      </w:rPr>
      <w:t>1</w:t>
    </w:r>
    <w:r w:rsidR="00C02B68">
      <w:rPr>
        <w:noProof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6EDA58" w14:textId="5EBB52A9" w:rsidR="00D911C7" w:rsidRDefault="00D911C7">
    <w:pPr>
      <w:pStyle w:val="Footer"/>
    </w:pPr>
    <w:r>
      <w:rPr>
        <w:noProof/>
      </w:rPr>
      <w:drawing>
        <wp:anchor distT="0" distB="0" distL="0" distR="0" simplePos="0" relativeHeight="251658242" behindDoc="1" locked="0" layoutInCell="1" hidden="0" allowOverlap="1" wp14:anchorId="535EFE6D" wp14:editId="2F3888E8">
          <wp:simplePos x="0" y="0"/>
          <wp:positionH relativeFrom="page">
            <wp:posOffset>5715</wp:posOffset>
          </wp:positionH>
          <wp:positionV relativeFrom="paragraph">
            <wp:posOffset>-1272540</wp:posOffset>
          </wp:positionV>
          <wp:extent cx="7546975" cy="1883410"/>
          <wp:effectExtent l="0" t="0" r="0" b="2540"/>
          <wp:wrapNone/>
          <wp:docPr id="14" name="image4.png" descr="Test2_bottom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4.png" descr="Test2_bottom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546975" cy="188341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5ECF69" w14:textId="77777777" w:rsidR="007E0107" w:rsidRDefault="007E0107" w:rsidP="003076E8">
      <w:pPr>
        <w:spacing w:after="0" w:line="240" w:lineRule="auto"/>
      </w:pPr>
      <w:r>
        <w:separator/>
      </w:r>
    </w:p>
  </w:footnote>
  <w:footnote w:type="continuationSeparator" w:id="0">
    <w:p w14:paraId="07AF7104" w14:textId="77777777" w:rsidR="007E0107" w:rsidRDefault="007E0107" w:rsidP="003076E8">
      <w:pPr>
        <w:spacing w:after="0" w:line="240" w:lineRule="auto"/>
      </w:pPr>
      <w:r>
        <w:continuationSeparator/>
      </w:r>
    </w:p>
  </w:footnote>
  <w:footnote w:type="continuationNotice" w:id="1">
    <w:p w14:paraId="48E3D554" w14:textId="77777777" w:rsidR="007E0107" w:rsidRDefault="007E010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701A7A" w14:textId="77777777" w:rsidR="00FD204F" w:rsidRDefault="00FD204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3C3643" w14:textId="753DBC7D" w:rsidR="003076E8" w:rsidRDefault="00A33FB9">
    <w:pPr>
      <w:pStyle w:val="Header"/>
    </w:pPr>
    <w:r>
      <w:rPr>
        <w:noProof/>
      </w:rPr>
      <w:drawing>
        <wp:anchor distT="0" distB="0" distL="0" distR="0" simplePos="0" relativeHeight="251658241" behindDoc="1" locked="0" layoutInCell="1" hidden="0" allowOverlap="1" wp14:anchorId="5C75001E" wp14:editId="40D1DF25">
          <wp:simplePos x="0" y="0"/>
          <wp:positionH relativeFrom="page">
            <wp:posOffset>7620</wp:posOffset>
          </wp:positionH>
          <wp:positionV relativeFrom="paragraph">
            <wp:posOffset>-450215</wp:posOffset>
          </wp:positionV>
          <wp:extent cx="7543800" cy="1885950"/>
          <wp:effectExtent l="0" t="0" r="0" b="0"/>
          <wp:wrapNone/>
          <wp:docPr id="11" name="image8.png" descr="Test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8.png" descr="Test2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543800" cy="188595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8BCE61" w14:textId="2AE8766C" w:rsidR="00D911C7" w:rsidRDefault="00D911C7">
    <w:pPr>
      <w:pStyle w:val="Header"/>
    </w:pPr>
    <w:r>
      <w:rPr>
        <w:noProof/>
      </w:rPr>
      <w:drawing>
        <wp:anchor distT="0" distB="0" distL="0" distR="0" simplePos="0" relativeHeight="251658243" behindDoc="1" locked="0" layoutInCell="1" hidden="0" allowOverlap="1" wp14:anchorId="3313C475" wp14:editId="168E6F7E">
          <wp:simplePos x="0" y="0"/>
          <wp:positionH relativeFrom="page">
            <wp:align>left</wp:align>
          </wp:positionH>
          <wp:positionV relativeFrom="paragraph">
            <wp:posOffset>-450215</wp:posOffset>
          </wp:positionV>
          <wp:extent cx="7543800" cy="1885950"/>
          <wp:effectExtent l="0" t="0" r="0" b="0"/>
          <wp:wrapNone/>
          <wp:docPr id="13" name="image8.png" descr="Test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8.png" descr="Test2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543800" cy="188595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A1A00F86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2F81861"/>
    <w:multiLevelType w:val="multilevel"/>
    <w:tmpl w:val="FFB208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3213FB9"/>
    <w:multiLevelType w:val="multilevel"/>
    <w:tmpl w:val="CF00EA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59957DEB"/>
    <w:multiLevelType w:val="multilevel"/>
    <w:tmpl w:val="EAB848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5ED85EA8"/>
    <w:multiLevelType w:val="multilevel"/>
    <w:tmpl w:val="5D9A77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63AA2E5B"/>
    <w:multiLevelType w:val="multilevel"/>
    <w:tmpl w:val="1316B1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036392007">
    <w:abstractNumId w:val="2"/>
  </w:num>
  <w:num w:numId="2" w16cid:durableId="1392801441">
    <w:abstractNumId w:val="1"/>
  </w:num>
  <w:num w:numId="3" w16cid:durableId="1083604379">
    <w:abstractNumId w:val="4"/>
  </w:num>
  <w:num w:numId="4" w16cid:durableId="648216995">
    <w:abstractNumId w:val="0"/>
  </w:num>
  <w:num w:numId="5" w16cid:durableId="1183592142">
    <w:abstractNumId w:val="0"/>
  </w:num>
  <w:num w:numId="6" w16cid:durableId="1590195427">
    <w:abstractNumId w:val="5"/>
  </w:num>
  <w:num w:numId="7" w16cid:durableId="14798440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9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0NzEyNAYicwtTMyUdpeDU4uLM/DyQAsNaAO9uqu0sAAAA"/>
  </w:docVars>
  <w:rsids>
    <w:rsidRoot w:val="000A44F2"/>
    <w:rsid w:val="0001088B"/>
    <w:rsid w:val="00012481"/>
    <w:rsid w:val="00013FEC"/>
    <w:rsid w:val="00020480"/>
    <w:rsid w:val="000444E6"/>
    <w:rsid w:val="000536F9"/>
    <w:rsid w:val="000A0370"/>
    <w:rsid w:val="000A2FA1"/>
    <w:rsid w:val="000A44F2"/>
    <w:rsid w:val="000B130E"/>
    <w:rsid w:val="000B15EE"/>
    <w:rsid w:val="000C7E16"/>
    <w:rsid w:val="000C7F42"/>
    <w:rsid w:val="000D4104"/>
    <w:rsid w:val="000D4D2D"/>
    <w:rsid w:val="000E6B05"/>
    <w:rsid w:val="00127C70"/>
    <w:rsid w:val="00137074"/>
    <w:rsid w:val="00137AB1"/>
    <w:rsid w:val="001428CF"/>
    <w:rsid w:val="00145622"/>
    <w:rsid w:val="00155A61"/>
    <w:rsid w:val="001565BA"/>
    <w:rsid w:val="00164256"/>
    <w:rsid w:val="001B180B"/>
    <w:rsid w:val="001B2120"/>
    <w:rsid w:val="001B371C"/>
    <w:rsid w:val="001F70C1"/>
    <w:rsid w:val="00205DEA"/>
    <w:rsid w:val="00210397"/>
    <w:rsid w:val="0021288D"/>
    <w:rsid w:val="00223D45"/>
    <w:rsid w:val="00246DE0"/>
    <w:rsid w:val="00246E3B"/>
    <w:rsid w:val="00253258"/>
    <w:rsid w:val="002D6449"/>
    <w:rsid w:val="002E2FBA"/>
    <w:rsid w:val="00300031"/>
    <w:rsid w:val="003076E8"/>
    <w:rsid w:val="003120D2"/>
    <w:rsid w:val="003350C6"/>
    <w:rsid w:val="00357811"/>
    <w:rsid w:val="003639E3"/>
    <w:rsid w:val="00394F96"/>
    <w:rsid w:val="00395FA1"/>
    <w:rsid w:val="003A1804"/>
    <w:rsid w:val="003A785A"/>
    <w:rsid w:val="003B5227"/>
    <w:rsid w:val="003B76F6"/>
    <w:rsid w:val="003B7CB0"/>
    <w:rsid w:val="003C1FFF"/>
    <w:rsid w:val="003C6734"/>
    <w:rsid w:val="003F069D"/>
    <w:rsid w:val="003F0BBC"/>
    <w:rsid w:val="00434BEC"/>
    <w:rsid w:val="00482B64"/>
    <w:rsid w:val="004D7DBC"/>
    <w:rsid w:val="004E33DF"/>
    <w:rsid w:val="004F753D"/>
    <w:rsid w:val="00504AE2"/>
    <w:rsid w:val="00507EB9"/>
    <w:rsid w:val="00523E5A"/>
    <w:rsid w:val="00537C95"/>
    <w:rsid w:val="00546703"/>
    <w:rsid w:val="00547FBC"/>
    <w:rsid w:val="00566AE5"/>
    <w:rsid w:val="00575C84"/>
    <w:rsid w:val="005A6C5E"/>
    <w:rsid w:val="005C2D74"/>
    <w:rsid w:val="005C513E"/>
    <w:rsid w:val="005C5998"/>
    <w:rsid w:val="005E0416"/>
    <w:rsid w:val="006048D0"/>
    <w:rsid w:val="00611112"/>
    <w:rsid w:val="006472BE"/>
    <w:rsid w:val="00650816"/>
    <w:rsid w:val="00673BCA"/>
    <w:rsid w:val="00676332"/>
    <w:rsid w:val="006B6D00"/>
    <w:rsid w:val="006E58C6"/>
    <w:rsid w:val="006F6400"/>
    <w:rsid w:val="006F73F4"/>
    <w:rsid w:val="00706E36"/>
    <w:rsid w:val="00715BE8"/>
    <w:rsid w:val="00737739"/>
    <w:rsid w:val="007616A9"/>
    <w:rsid w:val="0076406F"/>
    <w:rsid w:val="0077305F"/>
    <w:rsid w:val="0078055C"/>
    <w:rsid w:val="007912A3"/>
    <w:rsid w:val="00791795"/>
    <w:rsid w:val="00795032"/>
    <w:rsid w:val="007B2796"/>
    <w:rsid w:val="007E0107"/>
    <w:rsid w:val="007E3FBA"/>
    <w:rsid w:val="00801C6E"/>
    <w:rsid w:val="008062BD"/>
    <w:rsid w:val="00813B70"/>
    <w:rsid w:val="00817FC5"/>
    <w:rsid w:val="00846E29"/>
    <w:rsid w:val="00851B11"/>
    <w:rsid w:val="00860A37"/>
    <w:rsid w:val="008C2BED"/>
    <w:rsid w:val="008D08E7"/>
    <w:rsid w:val="008F7E25"/>
    <w:rsid w:val="00914F12"/>
    <w:rsid w:val="009240FB"/>
    <w:rsid w:val="00945CA7"/>
    <w:rsid w:val="00957AFF"/>
    <w:rsid w:val="009607ED"/>
    <w:rsid w:val="009964B7"/>
    <w:rsid w:val="009B4514"/>
    <w:rsid w:val="009C53AC"/>
    <w:rsid w:val="00A206CE"/>
    <w:rsid w:val="00A31E2E"/>
    <w:rsid w:val="00A33FB9"/>
    <w:rsid w:val="00A97101"/>
    <w:rsid w:val="00AA4485"/>
    <w:rsid w:val="00AE7511"/>
    <w:rsid w:val="00AF442A"/>
    <w:rsid w:val="00B01A9F"/>
    <w:rsid w:val="00B215C7"/>
    <w:rsid w:val="00B22ADA"/>
    <w:rsid w:val="00B26EE6"/>
    <w:rsid w:val="00B35003"/>
    <w:rsid w:val="00B37935"/>
    <w:rsid w:val="00B54DE2"/>
    <w:rsid w:val="00B86E2F"/>
    <w:rsid w:val="00B93461"/>
    <w:rsid w:val="00BA0B7D"/>
    <w:rsid w:val="00BB30BF"/>
    <w:rsid w:val="00BB33CB"/>
    <w:rsid w:val="00BF77FB"/>
    <w:rsid w:val="00C02B68"/>
    <w:rsid w:val="00C0487E"/>
    <w:rsid w:val="00C06328"/>
    <w:rsid w:val="00C101D1"/>
    <w:rsid w:val="00C34C0E"/>
    <w:rsid w:val="00C363DB"/>
    <w:rsid w:val="00C41A8D"/>
    <w:rsid w:val="00C6511D"/>
    <w:rsid w:val="00C65493"/>
    <w:rsid w:val="00C742C9"/>
    <w:rsid w:val="00C77D23"/>
    <w:rsid w:val="00CC3347"/>
    <w:rsid w:val="00CF0DDB"/>
    <w:rsid w:val="00D47B3C"/>
    <w:rsid w:val="00D52A94"/>
    <w:rsid w:val="00D61944"/>
    <w:rsid w:val="00D63F7D"/>
    <w:rsid w:val="00D71F20"/>
    <w:rsid w:val="00D911C7"/>
    <w:rsid w:val="00D970C2"/>
    <w:rsid w:val="00DC766E"/>
    <w:rsid w:val="00DD25E0"/>
    <w:rsid w:val="00DD46CF"/>
    <w:rsid w:val="00E000A9"/>
    <w:rsid w:val="00E32AA9"/>
    <w:rsid w:val="00E404E6"/>
    <w:rsid w:val="00E61CF5"/>
    <w:rsid w:val="00E664E9"/>
    <w:rsid w:val="00E72453"/>
    <w:rsid w:val="00E80086"/>
    <w:rsid w:val="00EC3072"/>
    <w:rsid w:val="00EE0776"/>
    <w:rsid w:val="00EE1E2E"/>
    <w:rsid w:val="00F040B6"/>
    <w:rsid w:val="00F42172"/>
    <w:rsid w:val="00F50E8C"/>
    <w:rsid w:val="00F658C6"/>
    <w:rsid w:val="00F67C11"/>
    <w:rsid w:val="00FB1B59"/>
    <w:rsid w:val="00FB7120"/>
    <w:rsid w:val="00FC7B24"/>
    <w:rsid w:val="00FD204F"/>
    <w:rsid w:val="00FE13B8"/>
    <w:rsid w:val="00FF386E"/>
    <w:rsid w:val="418FBC16"/>
    <w:rsid w:val="55DDA5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DE18FA3"/>
  <w15:chartTrackingRefBased/>
  <w15:docId w15:val="{5B19F08D-ECFA-44B3-995A-BF8FEDC56D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57AFF"/>
  </w:style>
  <w:style w:type="paragraph" w:styleId="Heading1">
    <w:name w:val="heading 1"/>
    <w:basedOn w:val="Normal"/>
    <w:link w:val="Heading1Char"/>
    <w:uiPriority w:val="9"/>
    <w:qFormat/>
    <w:rsid w:val="00FB1B59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AU"/>
    </w:rPr>
  </w:style>
  <w:style w:type="paragraph" w:styleId="Heading2">
    <w:name w:val="heading 2"/>
    <w:basedOn w:val="Normal"/>
    <w:link w:val="Heading2Char"/>
    <w:uiPriority w:val="9"/>
    <w:qFormat/>
    <w:rsid w:val="00FB1B59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AU"/>
    </w:rPr>
  </w:style>
  <w:style w:type="paragraph" w:styleId="Heading3">
    <w:name w:val="heading 3"/>
    <w:basedOn w:val="Normal"/>
    <w:link w:val="Heading3Char"/>
    <w:uiPriority w:val="9"/>
    <w:qFormat/>
    <w:rsid w:val="00FB1B59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entorname">
    <w:name w:val="Mentor name"/>
    <w:basedOn w:val="Heading2"/>
    <w:link w:val="MentornameChar"/>
    <w:qFormat/>
    <w:rsid w:val="009C53AC"/>
    <w:pPr>
      <w:jc w:val="both"/>
    </w:pPr>
    <w:rPr>
      <w:rFonts w:ascii="Arial" w:hAnsi="Arial"/>
      <w:b w:val="0"/>
      <w:color w:val="FFC000"/>
      <w:sz w:val="72"/>
    </w:rPr>
  </w:style>
  <w:style w:type="character" w:customStyle="1" w:styleId="Heading1Char">
    <w:name w:val="Heading 1 Char"/>
    <w:basedOn w:val="DefaultParagraphFont"/>
    <w:link w:val="Heading1"/>
    <w:uiPriority w:val="9"/>
    <w:rsid w:val="00FB1B59"/>
    <w:rPr>
      <w:rFonts w:ascii="Times New Roman" w:eastAsia="Times New Roman" w:hAnsi="Times New Roman" w:cs="Times New Roman"/>
      <w:b/>
      <w:bCs/>
      <w:kern w:val="36"/>
      <w:sz w:val="48"/>
      <w:szCs w:val="48"/>
      <w:lang w:eastAsia="en-AU"/>
    </w:rPr>
  </w:style>
  <w:style w:type="character" w:customStyle="1" w:styleId="MentornameChar">
    <w:name w:val="Mentor name Char"/>
    <w:basedOn w:val="DefaultParagraphFont"/>
    <w:link w:val="Mentorname"/>
    <w:rsid w:val="000444E6"/>
    <w:rPr>
      <w:rFonts w:ascii="Arial" w:eastAsia="Times New Roman" w:hAnsi="Arial" w:cs="Times New Roman"/>
      <w:bCs/>
      <w:color w:val="FFC000"/>
      <w:sz w:val="72"/>
      <w:szCs w:val="36"/>
      <w:lang w:eastAsia="en-AU"/>
    </w:rPr>
  </w:style>
  <w:style w:type="character" w:customStyle="1" w:styleId="Heading2Char">
    <w:name w:val="Heading 2 Char"/>
    <w:basedOn w:val="DefaultParagraphFont"/>
    <w:link w:val="Heading2"/>
    <w:uiPriority w:val="9"/>
    <w:rsid w:val="00FB1B59"/>
    <w:rPr>
      <w:rFonts w:ascii="Times New Roman" w:eastAsia="Times New Roman" w:hAnsi="Times New Roman" w:cs="Times New Roman"/>
      <w:b/>
      <w:bCs/>
      <w:sz w:val="36"/>
      <w:szCs w:val="36"/>
      <w:lang w:eastAsia="en-AU"/>
    </w:rPr>
  </w:style>
  <w:style w:type="character" w:customStyle="1" w:styleId="Heading3Char">
    <w:name w:val="Heading 3 Char"/>
    <w:basedOn w:val="DefaultParagraphFont"/>
    <w:link w:val="Heading3"/>
    <w:uiPriority w:val="9"/>
    <w:rsid w:val="00FB1B59"/>
    <w:rPr>
      <w:rFonts w:ascii="Times New Roman" w:eastAsia="Times New Roman" w:hAnsi="Times New Roman" w:cs="Times New Roman"/>
      <w:b/>
      <w:bCs/>
      <w:sz w:val="27"/>
      <w:szCs w:val="27"/>
      <w:lang w:eastAsia="en-AU"/>
    </w:rPr>
  </w:style>
  <w:style w:type="paragraph" w:styleId="NormalWeb">
    <w:name w:val="Normal (Web)"/>
    <w:basedOn w:val="Normal"/>
    <w:uiPriority w:val="99"/>
    <w:semiHidden/>
    <w:unhideWhenUsed/>
    <w:rsid w:val="00FB1B5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styleId="Hyperlink">
    <w:name w:val="Hyperlink"/>
    <w:basedOn w:val="DefaultParagraphFont"/>
    <w:uiPriority w:val="99"/>
    <w:unhideWhenUsed/>
    <w:rsid w:val="00FB1B59"/>
    <w:rPr>
      <w:color w:val="0000FF"/>
      <w:u w:val="single"/>
    </w:rPr>
  </w:style>
  <w:style w:type="paragraph" w:styleId="TOCHeading">
    <w:name w:val="TOC Heading"/>
    <w:basedOn w:val="Heading1"/>
    <w:next w:val="Normal"/>
    <w:uiPriority w:val="39"/>
    <w:unhideWhenUsed/>
    <w:qFormat/>
    <w:rsid w:val="009C53AC"/>
    <w:pPr>
      <w:keepNext/>
      <w:keepLines/>
      <w:spacing w:before="240" w:beforeAutospacing="0" w:after="0" w:afterAutospacing="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2F5496" w:themeColor="accent1" w:themeShade="BF"/>
      <w:kern w:val="0"/>
      <w:sz w:val="32"/>
      <w:szCs w:val="32"/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9C53AC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9C53AC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9C53AC"/>
    <w:pPr>
      <w:spacing w:after="100"/>
      <w:ind w:left="440"/>
    </w:pPr>
  </w:style>
  <w:style w:type="paragraph" w:styleId="ListBullet">
    <w:name w:val="List Bullet"/>
    <w:basedOn w:val="Normal"/>
    <w:uiPriority w:val="99"/>
    <w:unhideWhenUsed/>
    <w:rsid w:val="00BA0B7D"/>
    <w:pPr>
      <w:numPr>
        <w:numId w:val="4"/>
      </w:numPr>
      <w:contextualSpacing/>
    </w:pPr>
  </w:style>
  <w:style w:type="paragraph" w:styleId="Header">
    <w:name w:val="header"/>
    <w:basedOn w:val="Normal"/>
    <w:link w:val="HeaderChar"/>
    <w:uiPriority w:val="99"/>
    <w:unhideWhenUsed/>
    <w:rsid w:val="003076E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076E8"/>
  </w:style>
  <w:style w:type="paragraph" w:styleId="Footer">
    <w:name w:val="footer"/>
    <w:basedOn w:val="Normal"/>
    <w:link w:val="FooterChar"/>
    <w:uiPriority w:val="99"/>
    <w:unhideWhenUsed/>
    <w:rsid w:val="003076E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076E8"/>
  </w:style>
  <w:style w:type="paragraph" w:customStyle="1" w:styleId="Subheadings">
    <w:name w:val="Subheadings"/>
    <w:basedOn w:val="Normal"/>
    <w:link w:val="SubheadingsChar"/>
    <w:qFormat/>
    <w:rsid w:val="00C0487E"/>
    <w:pPr>
      <w:shd w:val="clear" w:color="auto" w:fill="D5DCE4"/>
      <w:jc w:val="both"/>
    </w:pPr>
    <w:rPr>
      <w:rFonts w:ascii="Arial" w:hAnsi="Arial"/>
      <w:color w:val="44546A"/>
      <w:sz w:val="32"/>
    </w:rPr>
  </w:style>
  <w:style w:type="character" w:customStyle="1" w:styleId="SubheadingsChar">
    <w:name w:val="Subheadings Char"/>
    <w:basedOn w:val="DefaultParagraphFont"/>
    <w:link w:val="Subheadings"/>
    <w:rsid w:val="00C0487E"/>
    <w:rPr>
      <w:rFonts w:ascii="Arial" w:hAnsi="Arial"/>
      <w:color w:val="44546A"/>
      <w:sz w:val="32"/>
      <w:shd w:val="clear" w:color="auto" w:fill="D5DCE4"/>
    </w:rPr>
  </w:style>
  <w:style w:type="paragraph" w:styleId="ListParagraph">
    <w:name w:val="List Paragraph"/>
    <w:basedOn w:val="Normal"/>
    <w:uiPriority w:val="34"/>
    <w:qFormat/>
    <w:rsid w:val="00FE13B8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FE13B8"/>
    <w:rPr>
      <w:color w:val="605E5C"/>
      <w:shd w:val="clear" w:color="auto" w:fill="E1DFDD"/>
    </w:rPr>
  </w:style>
  <w:style w:type="paragraph" w:customStyle="1" w:styleId="Subsubheadings">
    <w:name w:val="Subsubheadings"/>
    <w:basedOn w:val="Heading3"/>
    <w:link w:val="SubsubheadingsChar"/>
    <w:qFormat/>
    <w:rsid w:val="00FE13B8"/>
    <w:pPr>
      <w:spacing w:before="360" w:after="120"/>
      <w:outlineLvl w:val="1"/>
    </w:pPr>
    <w:rPr>
      <w:rFonts w:asciiTheme="majorHAnsi" w:hAnsiTheme="majorHAnsi" w:cstheme="minorHAnsi"/>
      <w:color w:val="000000"/>
      <w:sz w:val="32"/>
      <w:szCs w:val="32"/>
    </w:rPr>
  </w:style>
  <w:style w:type="paragraph" w:customStyle="1" w:styleId="Style1">
    <w:name w:val="Style1"/>
    <w:basedOn w:val="Heading1"/>
    <w:next w:val="Heading1"/>
    <w:link w:val="Style1Char"/>
    <w:qFormat/>
    <w:rsid w:val="00FE13B8"/>
    <w:rPr>
      <w:rFonts w:ascii="Arial" w:hAnsi="Arial"/>
      <w:b w:val="0"/>
      <w:color w:val="FFC000"/>
      <w:sz w:val="72"/>
    </w:rPr>
  </w:style>
  <w:style w:type="character" w:customStyle="1" w:styleId="SubsubheadingsChar">
    <w:name w:val="Subsubheadings Char"/>
    <w:basedOn w:val="DefaultParagraphFont"/>
    <w:link w:val="Subsubheadings"/>
    <w:rsid w:val="00FE13B8"/>
    <w:rPr>
      <w:rFonts w:asciiTheme="majorHAnsi" w:eastAsia="Times New Roman" w:hAnsiTheme="majorHAnsi" w:cstheme="minorHAnsi"/>
      <w:b/>
      <w:bCs/>
      <w:color w:val="000000"/>
      <w:sz w:val="32"/>
      <w:szCs w:val="32"/>
      <w:lang w:eastAsia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FE13B8"/>
    <w:rPr>
      <w:sz w:val="16"/>
      <w:szCs w:val="16"/>
    </w:rPr>
  </w:style>
  <w:style w:type="character" w:customStyle="1" w:styleId="Style1Char">
    <w:name w:val="Style1 Char"/>
    <w:basedOn w:val="MentornameChar"/>
    <w:link w:val="Style1"/>
    <w:rsid w:val="00FE13B8"/>
    <w:rPr>
      <w:rFonts w:ascii="Arial" w:eastAsia="Times New Roman" w:hAnsi="Arial" w:cs="Times New Roman"/>
      <w:bCs/>
      <w:color w:val="FFC000"/>
      <w:kern w:val="36"/>
      <w:sz w:val="72"/>
      <w:szCs w:val="48"/>
      <w:lang w:eastAsia="en-AU"/>
    </w:rPr>
  </w:style>
  <w:style w:type="paragraph" w:styleId="CommentText">
    <w:name w:val="annotation text"/>
    <w:basedOn w:val="Normal"/>
    <w:link w:val="CommentTextChar"/>
    <w:uiPriority w:val="99"/>
    <w:unhideWhenUsed/>
    <w:rsid w:val="00FE13B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E13B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E13B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E13B8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FD204F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992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52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5861422">
          <w:marLeft w:val="135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777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79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801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986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384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83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824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794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47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703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29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077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207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020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608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233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702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865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71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800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369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792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654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1128762">
          <w:marLeft w:val="135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6ED7E82-D534-407F-AC62-AEDDBEADB2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m Browne</dc:creator>
  <cp:keywords/>
  <dc:description/>
  <cp:lastModifiedBy>Tom Browne (Sydney LHD)</cp:lastModifiedBy>
  <cp:revision>4</cp:revision>
  <dcterms:created xsi:type="dcterms:W3CDTF">2024-02-14T04:03:00Z</dcterms:created>
  <dcterms:modified xsi:type="dcterms:W3CDTF">2024-02-14T04:04:00Z</dcterms:modified>
</cp:coreProperties>
</file>